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is,</w:t>
      </w:r>
      <w:r>
        <w:t xml:space="preserve"> </w:t>
      </w:r>
      <w:r>
        <w:t xml:space="preserve">France</w:t>
      </w:r>
    </w:p>
    <w:bookmarkStart w:id="20" w:name="Xd22fcd184d92c9a833c3813964ba6e081900b4d"/>
    <w:p>
      <w:pPr>
        <w:pStyle w:val="Heading1"/>
      </w:pPr>
      <w:r>
        <w:t xml:space="preserve">Meteorologist Internship Application Letter for Research &amp; Forecasting Opportunities in Paris, France</w:t>
      </w:r>
    </w:p>
    <w:p>
      <w:pPr>
        <w:pStyle w:val="FirstParagraph"/>
      </w:pPr>
      <w:r>
        <w:t xml:space="preserve">Dear Hiring Committee,</w:t>
      </w:r>
    </w:p>
    <w:p>
      <w:pPr>
        <w:pStyle w:val="BodyText"/>
      </w:pPr>
      <w:r>
        <w:t xml:space="preserve">I am writing with profound enthusiasm to submit my application for the Meteorologist Internship position at your esteemed institution in Paris, France. As a dedicated climate science graduate student with a specialization in synoptic meteorology and numerical modeling, I have long admired the innovative work conducted by leading French meteorological organizations such as Météo-France and CNRS research centers. This Internship Application Letter serves not merely as an application, but as a formal declaration of my commitment to contribute meaningfully to France's premier atmospheric science community within the dynamic urban environment of Paris.</w:t>
      </w:r>
    </w:p>
    <w:p>
      <w:pPr>
        <w:pStyle w:val="BodyText"/>
      </w:pPr>
      <w:r>
        <w:t xml:space="preserve">My academic journey has been meticulously aligned with the scientific challenges facing contemporary meteorology in Europe's most culturally significant metropolis. At Sorbonne University (Paris), I completed a Master’s thesis titled "Urban Heat Island Intensification in the Île-de-France Region: Modeling Impacts of Climate Change on Parisian Summer Weather Patterns." This research required extensive analysis of ERA5 reanalysis data, WRF modeling simulations, and collaboration with local environmental agencies to assess how Paris's unique topography and urban density amplify heatwaves—a critical concern for France’s national adaptation strategies. My fieldwork involved deploying a network of low-cost IoT weather sensors across five arrondissements, generating empirical data that directly informed my conclusions about microclimate variations in the Seine River basin. This project exemplifies my hands-on approach to meteorological challenges specific to Paris, where the combination of historic architecture and modern urbanization creates complex atmospheric interactions unlike any other major European city.</w:t>
      </w:r>
    </w:p>
    <w:p>
      <w:pPr>
        <w:pStyle w:val="BodyText"/>
      </w:pPr>
      <w:r>
        <w:t xml:space="preserve">Proficient in MetPy, Python (with SciPy and NumPy libraries), and ECMWF's IFS model suite, I bring technical skills directly applicable to your forecasting systems. During my academic year at École Polytechnique in Palaiseau (just outside Paris), I contributed to a project analyzing precipitation patterns for the 2023 Seine River flood event—a case study of immense relevance for France's water management infrastructure. My analysis identified key synoptic precursors that could improve early warning systems, demonstrating how meteorological expertise directly supports public safety across France. I understand that as a Meteorologist intern in Paris, my work would integrate seamlessly with Météo-France’s operational frameworks and the European Centre for Medium-Range Weather Forecasts (ECMWF)’s regional initiatives—both headquartered within 100 kilometers of our capital city.</w:t>
      </w:r>
    </w:p>
    <w:p>
      <w:pPr>
        <w:pStyle w:val="BodyText"/>
      </w:pPr>
      <w:r>
        <w:t xml:space="preserve">What particularly drives my interest in this internship is Paris’s unique position as a global hub for climate action. As host to the historic 2015 COP21 agreement, France has become synonymous with cutting-edge climate science policy, and Paris provides an unparalleled ecosystem for meteorologists to bridge research and real-world impact. I have followed Météo-France’s recent advancements in AI-driven forecasting—particularly their "MéteoNet" system that enhances urban weather prediction accuracy by 23% for city centers—and am eager to contribute to similar innovations. This opportunity would allow me to apply my expertise in ensemble forecasting techniques while learning from French meteorologists who are shaping continental Europe's climate resilience strategies.</w:t>
      </w:r>
    </w:p>
    <w:p>
      <w:pPr>
        <w:pStyle w:val="BodyText"/>
      </w:pPr>
      <w:r>
        <w:t xml:space="preserve">I recognize that successful Meteorologist internships in France require not just technical excellence but deep cultural fluency. I have achieved B2 level French through immersive coursework at Paris-Saclay University and actively engage with scientific literature in both English and French, including publications from the Journal of Applied Meteorology and Climatology (JAMC) by CNRS researchers. My previous internship with the Belgian Royal Meteorological Institute provided cross-border experience in European weather coordination—a skill directly transferable to Paris’s role as France’s meteorological nerve center. I am prepared to work in French-language technical environments and would welcome opportunities to refine my professional proficiency through daily interactions within your team.</w:t>
      </w:r>
    </w:p>
    <w:p>
      <w:pPr>
        <w:pStyle w:val="BodyText"/>
      </w:pPr>
      <w:r>
        <w:t xml:space="preserve">The challenges confronting Parisian meteorology demand innovative solutions: increasing frequency of extreme weather events, urban air quality management during stagnant high-pressure systems, and the integration of climate models with city planning. My research on heatwave forecasting in dense urban environments directly addresses these priorities. For instance, I developed a parameterization scheme to model how Paris’s 19th-century building stock influences local wind patterns—a methodology now being evaluated for incorporation into Météo-France’s upcoming urban meteorology toolkit. As an intern, I aim to extend this work by analyzing historical weather data from the Paris Observatory (founded in 1667) to identify long-term trends in seasonal precipitation shifts across the Île-de-France region.</w:t>
      </w:r>
    </w:p>
    <w:p>
      <w:pPr>
        <w:pStyle w:val="BodyText"/>
      </w:pPr>
      <w:r>
        <w:t xml:space="preserve">France’s leadership in climate science is not merely institutional—it permeates its national identity. From the sustainable initiatives of Paris’s "Ville de demain" program to France's role in establishing Europe's Green Deal, meteorological insights are foundational to policy decisions. My aspiration as a future Meteorologist is to contribute to this legacy through actionable science that protects communities across France while advancing global understanding. An internship in Paris would place me at the epicenter of this mission—surrounded by colleagues who view weather not just as data, but as the living pulse of our cities and climate.</w:t>
      </w:r>
    </w:p>
    <w:p>
      <w:pPr>
        <w:pStyle w:val="BodyText"/>
      </w:pPr>
      <w:r>
        <w:t xml:space="preserve">I am prepared to begin immediately upon your request and can adapt to all institutional protocols for foreign interns in France. My resume, attached for your review, details additional technical competencies including satellite analysis (MODIS/GOES), GIS mapping using QGIS, and experience with the HEC-HMS hydrological model—a skill I would apply to Paris’s flood prevention networks. I am deeply confident that my background in urban meteorology research, coupled with my commitment to France’s climate leadership, positions me as an ideal candidate for this pivotal internship.</w:t>
      </w:r>
    </w:p>
    <w:p>
      <w:pPr>
        <w:pStyle w:val="BodyText"/>
      </w:pPr>
      <w:r>
        <w:t xml:space="preserve">Thank you for considering this Internship Application Letter and for the opportunity to contribute to Paris's distinguished meteorological community. I welcome the chance to discuss how my skills in atmospheric modeling and climate adaptation research align with your team's objectives. Please contact me at your earliest convenience via email or phone—I am eager to arrange an interview at your discretion.</w:t>
      </w:r>
    </w:p>
    <w:p>
      <w:pPr>
        <w:pStyle w:val="BodyText"/>
      </w:pPr>
      <w:r>
        <w:t xml:space="preserve">Sincerely,</w:t>
      </w:r>
    </w:p>
    <w:p>
      <w:pPr>
        <w:pStyle w:val="BodyText"/>
      </w:pPr>
      <w:r>
        <w:t xml:space="preserve">[Your Full Name]</w:t>
      </w:r>
    </w:p>
    <w:p>
      <w:pPr>
        <w:pStyle w:val="BodyText"/>
      </w:pPr>
      <w:r>
        <w:t xml:space="preserve">[Your Phone Number] | [Your Email Address]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Paris, France</dc:title>
  <dc:creator/>
  <dc:language>en</dc:language>
  <cp:keywords/>
  <dcterms:created xsi:type="dcterms:W3CDTF">2026-07-21T06:53:50Z</dcterms:created>
  <dcterms:modified xsi:type="dcterms:W3CDTF">2026-07-21T06:53:50Z</dcterms:modified>
</cp:coreProperties>
</file>

<file path=docProps/custom.xml><?xml version="1.0" encoding="utf-8"?>
<Properties xmlns="http://schemas.openxmlformats.org/officeDocument/2006/custom-properties" xmlns:vt="http://schemas.openxmlformats.org/officeDocument/2006/docPropsVTypes"/>
</file>